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7E547" w14:textId="7E2105EB" w:rsidR="00303423" w:rsidRDefault="00297097" w:rsidP="00297097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>JAVA MCQ IN java.io</w:t>
      </w:r>
    </w:p>
    <w:p w14:paraId="53ECF996" w14:textId="2F1C2B7E" w:rsidR="00297097" w:rsidRDefault="00297097" w:rsidP="0029709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97097">
        <w:rPr>
          <w:lang w:val="en-US"/>
        </w:rPr>
        <w:t>Which of these packages contain classes and interfaces used for input &amp; output operations of a program?</w:t>
      </w:r>
    </w:p>
    <w:p w14:paraId="66BD3CDD" w14:textId="6B6BFB10" w:rsidR="00297097" w:rsidRDefault="00297097" w:rsidP="0029709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gramStart"/>
      <w:r w:rsidRPr="00297097">
        <w:rPr>
          <w:lang w:val="en-US"/>
        </w:rPr>
        <w:t>java.util</w:t>
      </w:r>
      <w:proofErr w:type="gramEnd"/>
    </w:p>
    <w:p w14:paraId="288B80B6" w14:textId="617995F7" w:rsidR="00297097" w:rsidRDefault="00297097" w:rsidP="0029709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gramStart"/>
      <w:r w:rsidRPr="00297097">
        <w:rPr>
          <w:lang w:val="en-US"/>
        </w:rPr>
        <w:t>java.lang</w:t>
      </w:r>
      <w:proofErr w:type="gramEnd"/>
    </w:p>
    <w:p w14:paraId="107B0611" w14:textId="733F02CA" w:rsidR="00297097" w:rsidRPr="00297097" w:rsidRDefault="00297097" w:rsidP="00297097">
      <w:pPr>
        <w:pStyle w:val="ListParagraph"/>
        <w:numPr>
          <w:ilvl w:val="0"/>
          <w:numId w:val="2"/>
        </w:numPr>
        <w:spacing w:after="0" w:line="240" w:lineRule="auto"/>
        <w:rPr>
          <w:color w:val="00B0F0"/>
          <w:lang w:val="en-US"/>
        </w:rPr>
      </w:pPr>
      <w:r w:rsidRPr="00297097">
        <w:rPr>
          <w:color w:val="00B0F0"/>
          <w:lang w:val="en-US"/>
        </w:rPr>
        <w:t>java.io</w:t>
      </w:r>
    </w:p>
    <w:p w14:paraId="535AFCD0" w14:textId="298DD1EA" w:rsidR="00297097" w:rsidRDefault="00297097" w:rsidP="0029709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gramStart"/>
      <w:r w:rsidRPr="00297097">
        <w:rPr>
          <w:lang w:val="en-US"/>
        </w:rPr>
        <w:t>all of</w:t>
      </w:r>
      <w:proofErr w:type="gramEnd"/>
      <w:r w:rsidRPr="00297097">
        <w:rPr>
          <w:lang w:val="en-US"/>
        </w:rPr>
        <w:t xml:space="preserve"> the mentioned</w:t>
      </w:r>
    </w:p>
    <w:p w14:paraId="40BABE12" w14:textId="3EC946B1" w:rsidR="00297097" w:rsidRDefault="00297097" w:rsidP="00297097">
      <w:pPr>
        <w:spacing w:after="0" w:line="240" w:lineRule="auto"/>
        <w:contextualSpacing/>
        <w:rPr>
          <w:lang w:val="en-US"/>
        </w:rPr>
      </w:pPr>
    </w:p>
    <w:p w14:paraId="4AA9D961" w14:textId="35067D0D" w:rsidR="00297097" w:rsidRDefault="00297097" w:rsidP="0029709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97097">
        <w:rPr>
          <w:lang w:val="en-US"/>
        </w:rPr>
        <w:t xml:space="preserve">Which of </w:t>
      </w:r>
      <w:proofErr w:type="gramStart"/>
      <w:r w:rsidRPr="00297097">
        <w:rPr>
          <w:lang w:val="en-US"/>
        </w:rPr>
        <w:t>these class</w:t>
      </w:r>
      <w:proofErr w:type="gramEnd"/>
      <w:r w:rsidRPr="00297097">
        <w:rPr>
          <w:lang w:val="en-US"/>
        </w:rPr>
        <w:t xml:space="preserve"> is not a member class of java.io package?</w:t>
      </w:r>
    </w:p>
    <w:p w14:paraId="54F821C8" w14:textId="243645C2" w:rsidR="00297097" w:rsidRPr="00297097" w:rsidRDefault="00297097" w:rsidP="00297097">
      <w:pPr>
        <w:pStyle w:val="ListParagraph"/>
        <w:numPr>
          <w:ilvl w:val="0"/>
          <w:numId w:val="3"/>
        </w:numPr>
        <w:spacing w:after="0" w:line="240" w:lineRule="auto"/>
        <w:rPr>
          <w:color w:val="00B0F0"/>
          <w:lang w:val="en-US"/>
        </w:rPr>
      </w:pPr>
      <w:r w:rsidRPr="00297097">
        <w:rPr>
          <w:color w:val="00B0F0"/>
          <w:lang w:val="en-US"/>
        </w:rPr>
        <w:t>String</w:t>
      </w:r>
    </w:p>
    <w:p w14:paraId="511EE783" w14:textId="3457E473" w:rsidR="00297097" w:rsidRDefault="00297097" w:rsidP="0029709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297097">
        <w:rPr>
          <w:lang w:val="en-US"/>
        </w:rPr>
        <w:t>StringReader</w:t>
      </w:r>
    </w:p>
    <w:p w14:paraId="2AE3E738" w14:textId="5609AEE2" w:rsidR="00297097" w:rsidRDefault="00297097" w:rsidP="0029709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297097">
        <w:rPr>
          <w:lang w:val="en-US"/>
        </w:rPr>
        <w:t>Writer</w:t>
      </w:r>
    </w:p>
    <w:p w14:paraId="4C86E746" w14:textId="50C9661E" w:rsidR="00297097" w:rsidRDefault="00297097" w:rsidP="0029709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297097">
        <w:rPr>
          <w:lang w:val="en-US"/>
        </w:rPr>
        <w:t>File</w:t>
      </w:r>
    </w:p>
    <w:p w14:paraId="595F6CCE" w14:textId="575F6D37" w:rsidR="00297097" w:rsidRDefault="00297097" w:rsidP="00297097">
      <w:pPr>
        <w:spacing w:after="0" w:line="240" w:lineRule="auto"/>
        <w:contextualSpacing/>
        <w:rPr>
          <w:lang w:val="en-US"/>
        </w:rPr>
      </w:pPr>
    </w:p>
    <w:p w14:paraId="01EB6BFE" w14:textId="62384585" w:rsidR="00297097" w:rsidRDefault="00297097" w:rsidP="0029709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97097">
        <w:rPr>
          <w:lang w:val="en-US"/>
        </w:rPr>
        <w:t xml:space="preserve">Which of </w:t>
      </w:r>
      <w:proofErr w:type="gramStart"/>
      <w:r w:rsidRPr="00297097">
        <w:rPr>
          <w:lang w:val="en-US"/>
        </w:rPr>
        <w:t>these interface</w:t>
      </w:r>
      <w:proofErr w:type="gramEnd"/>
      <w:r w:rsidRPr="00297097">
        <w:rPr>
          <w:lang w:val="en-US"/>
        </w:rPr>
        <w:t xml:space="preserve"> is not a member of java.io package?</w:t>
      </w:r>
    </w:p>
    <w:p w14:paraId="23CFF315" w14:textId="44CF425A" w:rsidR="00297097" w:rsidRDefault="00297097" w:rsidP="00297097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297097">
        <w:rPr>
          <w:lang w:val="en-US"/>
        </w:rPr>
        <w:t>DataInput</w:t>
      </w:r>
    </w:p>
    <w:p w14:paraId="5E3146DE" w14:textId="3491A6F2" w:rsidR="00297097" w:rsidRDefault="00297097" w:rsidP="00297097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297097">
        <w:rPr>
          <w:lang w:val="en-US"/>
        </w:rPr>
        <w:t>ObjectInput</w:t>
      </w:r>
    </w:p>
    <w:p w14:paraId="52BE68E8" w14:textId="3FE7D61D" w:rsidR="00297097" w:rsidRPr="00297097" w:rsidRDefault="00297097" w:rsidP="00297097">
      <w:pPr>
        <w:pStyle w:val="ListParagraph"/>
        <w:numPr>
          <w:ilvl w:val="0"/>
          <w:numId w:val="4"/>
        </w:numPr>
        <w:spacing w:after="0" w:line="240" w:lineRule="auto"/>
        <w:rPr>
          <w:color w:val="00B0F0"/>
          <w:lang w:val="en-US"/>
        </w:rPr>
      </w:pPr>
      <w:r w:rsidRPr="00297097">
        <w:rPr>
          <w:color w:val="00B0F0"/>
          <w:lang w:val="en-US"/>
        </w:rPr>
        <w:t>ObjectFilter</w:t>
      </w:r>
    </w:p>
    <w:p w14:paraId="3C0DEE20" w14:textId="3895CFE0" w:rsidR="00297097" w:rsidRDefault="00297097" w:rsidP="00297097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297097">
        <w:rPr>
          <w:lang w:val="en-US"/>
        </w:rPr>
        <w:t>FileFilter</w:t>
      </w:r>
    </w:p>
    <w:p w14:paraId="66549093" w14:textId="70758F81" w:rsidR="00297097" w:rsidRDefault="00297097" w:rsidP="00297097">
      <w:pPr>
        <w:spacing w:after="0" w:line="240" w:lineRule="auto"/>
        <w:rPr>
          <w:lang w:val="en-US"/>
        </w:rPr>
      </w:pPr>
    </w:p>
    <w:p w14:paraId="690F30E9" w14:textId="1470A717" w:rsidR="00297097" w:rsidRDefault="00297097" w:rsidP="0029709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97097">
        <w:rPr>
          <w:lang w:val="en-US"/>
        </w:rPr>
        <w:t xml:space="preserve">Which of </w:t>
      </w:r>
      <w:proofErr w:type="gramStart"/>
      <w:r w:rsidRPr="00297097">
        <w:rPr>
          <w:lang w:val="en-US"/>
        </w:rPr>
        <w:t>these class</w:t>
      </w:r>
      <w:proofErr w:type="gramEnd"/>
      <w:r w:rsidRPr="00297097">
        <w:rPr>
          <w:lang w:val="en-US"/>
        </w:rPr>
        <w:t xml:space="preserve"> is not related to input and output stream in terms of functioning?</w:t>
      </w:r>
    </w:p>
    <w:p w14:paraId="40C6DE3E" w14:textId="685EA3AF" w:rsidR="00297097" w:rsidRPr="00297097" w:rsidRDefault="00297097" w:rsidP="00297097">
      <w:pPr>
        <w:pStyle w:val="ListParagraph"/>
        <w:numPr>
          <w:ilvl w:val="0"/>
          <w:numId w:val="5"/>
        </w:numPr>
        <w:spacing w:after="0" w:line="240" w:lineRule="auto"/>
        <w:rPr>
          <w:color w:val="00B0F0"/>
          <w:lang w:val="en-US"/>
        </w:rPr>
      </w:pPr>
      <w:r w:rsidRPr="00297097">
        <w:rPr>
          <w:color w:val="00B0F0"/>
          <w:lang w:val="en-US"/>
        </w:rPr>
        <w:t>File</w:t>
      </w:r>
    </w:p>
    <w:p w14:paraId="11BA7174" w14:textId="7CF2047B" w:rsidR="00297097" w:rsidRDefault="00297097" w:rsidP="00297097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297097">
        <w:rPr>
          <w:lang w:val="en-US"/>
        </w:rPr>
        <w:t>Writer</w:t>
      </w:r>
    </w:p>
    <w:p w14:paraId="6BA2DB64" w14:textId="7A377836" w:rsidR="00297097" w:rsidRDefault="00297097" w:rsidP="00297097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297097">
        <w:rPr>
          <w:lang w:val="en-US"/>
        </w:rPr>
        <w:t>InputStream</w:t>
      </w:r>
    </w:p>
    <w:p w14:paraId="3D0BBA29" w14:textId="53DCC044" w:rsidR="00297097" w:rsidRDefault="00297097" w:rsidP="00297097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297097">
        <w:rPr>
          <w:lang w:val="en-US"/>
        </w:rPr>
        <w:t>Reader</w:t>
      </w:r>
    </w:p>
    <w:p w14:paraId="56C8DAE0" w14:textId="09751B97" w:rsidR="00297097" w:rsidRDefault="00297097" w:rsidP="00297097">
      <w:pPr>
        <w:spacing w:after="0" w:line="240" w:lineRule="auto"/>
        <w:rPr>
          <w:lang w:val="en-US"/>
        </w:rPr>
      </w:pPr>
    </w:p>
    <w:p w14:paraId="6CB0189D" w14:textId="2A0EAE92" w:rsidR="00297097" w:rsidRDefault="00297097" w:rsidP="0029709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97097">
        <w:rPr>
          <w:lang w:val="en-US"/>
        </w:rPr>
        <w:t>Which of these is specified by a File object?</w:t>
      </w:r>
    </w:p>
    <w:p w14:paraId="104BCFEA" w14:textId="6FD3A2A4" w:rsidR="00297097" w:rsidRDefault="00297097" w:rsidP="00297097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297097">
        <w:rPr>
          <w:lang w:val="en-US"/>
        </w:rPr>
        <w:t>a file in disk</w:t>
      </w:r>
    </w:p>
    <w:p w14:paraId="25136C82" w14:textId="294C79DB" w:rsidR="00297097" w:rsidRDefault="00297097" w:rsidP="00297097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297097">
        <w:rPr>
          <w:lang w:val="en-US"/>
        </w:rPr>
        <w:t>directory path</w:t>
      </w:r>
    </w:p>
    <w:p w14:paraId="75EB8845" w14:textId="6F0CE078" w:rsidR="00297097" w:rsidRPr="00297097" w:rsidRDefault="00297097" w:rsidP="00297097">
      <w:pPr>
        <w:pStyle w:val="ListParagraph"/>
        <w:numPr>
          <w:ilvl w:val="0"/>
          <w:numId w:val="6"/>
        </w:numPr>
        <w:spacing w:after="0" w:line="240" w:lineRule="auto"/>
        <w:rPr>
          <w:color w:val="00B0F0"/>
          <w:lang w:val="en-US"/>
        </w:rPr>
      </w:pPr>
      <w:r w:rsidRPr="00297097">
        <w:rPr>
          <w:color w:val="00B0F0"/>
          <w:lang w:val="en-US"/>
        </w:rPr>
        <w:t>directory in disk</w:t>
      </w:r>
    </w:p>
    <w:p w14:paraId="5C0C4E9B" w14:textId="33929381" w:rsidR="00297097" w:rsidRDefault="00297097" w:rsidP="00297097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297097">
        <w:rPr>
          <w:lang w:val="en-US"/>
        </w:rPr>
        <w:t>none of the mentioned</w:t>
      </w:r>
    </w:p>
    <w:p w14:paraId="193198B4" w14:textId="5D0EED00" w:rsidR="00297097" w:rsidRDefault="00297097" w:rsidP="00297097">
      <w:pPr>
        <w:spacing w:after="0" w:line="240" w:lineRule="auto"/>
        <w:rPr>
          <w:lang w:val="en-US"/>
        </w:rPr>
      </w:pPr>
    </w:p>
    <w:p w14:paraId="20A70619" w14:textId="54079752" w:rsidR="00297097" w:rsidRDefault="00EF09D3" w:rsidP="0029709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EF09D3">
        <w:rPr>
          <w:lang w:val="en-US"/>
        </w:rPr>
        <w:t>Which of these is method for testing whether the specified element is a file or a directory?</w:t>
      </w:r>
    </w:p>
    <w:p w14:paraId="4245181B" w14:textId="7EEC9111" w:rsidR="00EF09D3" w:rsidRDefault="00EF09D3" w:rsidP="00EF09D3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proofErr w:type="gramStart"/>
      <w:r w:rsidRPr="00EF09D3">
        <w:rPr>
          <w:lang w:val="en-US"/>
        </w:rPr>
        <w:t>IsFile(</w:t>
      </w:r>
      <w:proofErr w:type="gramEnd"/>
      <w:r w:rsidRPr="00EF09D3">
        <w:rPr>
          <w:lang w:val="en-US"/>
        </w:rPr>
        <w:t>)</w:t>
      </w:r>
    </w:p>
    <w:p w14:paraId="5486369B" w14:textId="28F8ADA5" w:rsidR="00EF09D3" w:rsidRPr="009844B9" w:rsidRDefault="00EF09D3" w:rsidP="00EF09D3">
      <w:pPr>
        <w:pStyle w:val="ListParagraph"/>
        <w:numPr>
          <w:ilvl w:val="0"/>
          <w:numId w:val="7"/>
        </w:numPr>
        <w:spacing w:after="0" w:line="240" w:lineRule="auto"/>
        <w:rPr>
          <w:color w:val="00B0F0"/>
          <w:lang w:val="en-US"/>
        </w:rPr>
      </w:pPr>
      <w:proofErr w:type="gramStart"/>
      <w:r w:rsidRPr="009844B9">
        <w:rPr>
          <w:color w:val="00B0F0"/>
          <w:lang w:val="en-US"/>
        </w:rPr>
        <w:t>isFile(</w:t>
      </w:r>
      <w:proofErr w:type="gramEnd"/>
      <w:r w:rsidRPr="009844B9">
        <w:rPr>
          <w:color w:val="00B0F0"/>
          <w:lang w:val="en-US"/>
        </w:rPr>
        <w:t>)</w:t>
      </w:r>
    </w:p>
    <w:p w14:paraId="672A5301" w14:textId="409A2F0B" w:rsidR="00EF09D3" w:rsidRDefault="00EF09D3" w:rsidP="00EF09D3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proofErr w:type="gramStart"/>
      <w:r w:rsidRPr="00EF09D3">
        <w:rPr>
          <w:lang w:val="en-US"/>
        </w:rPr>
        <w:t>Isfile(</w:t>
      </w:r>
      <w:proofErr w:type="gramEnd"/>
      <w:r w:rsidRPr="00EF09D3">
        <w:rPr>
          <w:lang w:val="en-US"/>
        </w:rPr>
        <w:t>)</w:t>
      </w:r>
    </w:p>
    <w:p w14:paraId="760BA258" w14:textId="47EFD8AE" w:rsidR="00EF09D3" w:rsidRDefault="00EF09D3" w:rsidP="00EF09D3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proofErr w:type="gramStart"/>
      <w:r w:rsidRPr="00EF09D3">
        <w:rPr>
          <w:lang w:val="en-US"/>
        </w:rPr>
        <w:t>isfile(</w:t>
      </w:r>
      <w:proofErr w:type="gramEnd"/>
      <w:r w:rsidRPr="00EF09D3">
        <w:rPr>
          <w:lang w:val="en-US"/>
        </w:rPr>
        <w:t>)</w:t>
      </w:r>
    </w:p>
    <w:p w14:paraId="575876F5" w14:textId="49AFDB6E" w:rsidR="00EF09D3" w:rsidRDefault="00EF09D3" w:rsidP="00EF09D3">
      <w:pPr>
        <w:spacing w:after="0" w:line="240" w:lineRule="auto"/>
        <w:rPr>
          <w:lang w:val="en-US"/>
        </w:rPr>
      </w:pPr>
    </w:p>
    <w:p w14:paraId="7A81EB17" w14:textId="156A77EE" w:rsidR="00EF09D3" w:rsidRDefault="00EF09D3" w:rsidP="00EF09D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EF09D3">
        <w:rPr>
          <w:lang w:val="en-US"/>
        </w:rPr>
        <w:t>What will be the output of the following Java code?</w:t>
      </w:r>
    </w:p>
    <w:p w14:paraId="7B97A3FC" w14:textId="77777777" w:rsidR="00EF09D3" w:rsidRPr="00EF09D3" w:rsidRDefault="00EF09D3" w:rsidP="00EF09D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EF09D3">
        <w:rPr>
          <w:rFonts w:ascii="Courier New" w:hAnsi="Courier New" w:cs="Courier New"/>
          <w:lang w:val="en-US"/>
        </w:rPr>
        <w:t xml:space="preserve">import </w:t>
      </w:r>
      <w:proofErr w:type="gramStart"/>
      <w:r w:rsidRPr="00EF09D3">
        <w:rPr>
          <w:rFonts w:ascii="Courier New" w:hAnsi="Courier New" w:cs="Courier New"/>
          <w:lang w:val="en-US"/>
        </w:rPr>
        <w:t>java.io.*</w:t>
      </w:r>
      <w:proofErr w:type="gramEnd"/>
      <w:r w:rsidRPr="00EF09D3">
        <w:rPr>
          <w:rFonts w:ascii="Courier New" w:hAnsi="Courier New" w:cs="Courier New"/>
          <w:lang w:val="en-US"/>
        </w:rPr>
        <w:t>;</w:t>
      </w:r>
    </w:p>
    <w:p w14:paraId="037B0458" w14:textId="77777777" w:rsidR="00EF09D3" w:rsidRPr="00EF09D3" w:rsidRDefault="00EF09D3" w:rsidP="00EF09D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EF09D3">
        <w:rPr>
          <w:rFonts w:ascii="Courier New" w:hAnsi="Courier New" w:cs="Courier New"/>
          <w:lang w:val="en-US"/>
        </w:rPr>
        <w:t>class files {</w:t>
      </w:r>
    </w:p>
    <w:p w14:paraId="216258F2" w14:textId="77777777" w:rsidR="00EF09D3" w:rsidRPr="00EF09D3" w:rsidRDefault="00EF09D3" w:rsidP="00EF09D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EF09D3">
        <w:rPr>
          <w:rFonts w:ascii="Courier New" w:hAnsi="Courier New" w:cs="Courier New"/>
          <w:lang w:val="en-US"/>
        </w:rPr>
        <w:tab/>
        <w:t xml:space="preserve">public static void </w:t>
      </w:r>
      <w:proofErr w:type="gramStart"/>
      <w:r w:rsidRPr="00EF09D3">
        <w:rPr>
          <w:rFonts w:ascii="Courier New" w:hAnsi="Courier New" w:cs="Courier New"/>
          <w:lang w:val="en-US"/>
        </w:rPr>
        <w:t>main(</w:t>
      </w:r>
      <w:proofErr w:type="gramEnd"/>
      <w:r w:rsidRPr="00EF09D3">
        <w:rPr>
          <w:rFonts w:ascii="Courier New" w:hAnsi="Courier New" w:cs="Courier New"/>
          <w:lang w:val="en-US"/>
        </w:rPr>
        <w:t>String args[]) {</w:t>
      </w:r>
    </w:p>
    <w:p w14:paraId="54FAFF80" w14:textId="77777777" w:rsidR="00EF09D3" w:rsidRPr="00EF09D3" w:rsidRDefault="00EF09D3" w:rsidP="00EF09D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EF09D3">
        <w:rPr>
          <w:rFonts w:ascii="Courier New" w:hAnsi="Courier New" w:cs="Courier New"/>
          <w:lang w:val="en-US"/>
        </w:rPr>
        <w:tab/>
      </w:r>
      <w:r w:rsidRPr="00EF09D3">
        <w:rPr>
          <w:rFonts w:ascii="Courier New" w:hAnsi="Courier New" w:cs="Courier New"/>
          <w:lang w:val="en-US"/>
        </w:rPr>
        <w:tab/>
        <w:t>File obj = new File("/java/system");</w:t>
      </w:r>
    </w:p>
    <w:p w14:paraId="3C28A532" w14:textId="77777777" w:rsidR="00EF09D3" w:rsidRPr="00EF09D3" w:rsidRDefault="00EF09D3" w:rsidP="00EF09D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EF09D3">
        <w:rPr>
          <w:rFonts w:ascii="Courier New" w:hAnsi="Courier New" w:cs="Courier New"/>
          <w:lang w:val="en-US"/>
        </w:rPr>
        <w:tab/>
      </w:r>
      <w:r w:rsidRPr="00EF09D3">
        <w:rPr>
          <w:rFonts w:ascii="Courier New" w:hAnsi="Courier New" w:cs="Courier New"/>
          <w:lang w:val="en-US"/>
        </w:rPr>
        <w:tab/>
        <w:t>System.out.print(</w:t>
      </w:r>
      <w:proofErr w:type="gramStart"/>
      <w:r w:rsidRPr="00EF09D3">
        <w:rPr>
          <w:rFonts w:ascii="Courier New" w:hAnsi="Courier New" w:cs="Courier New"/>
          <w:lang w:val="en-US"/>
        </w:rPr>
        <w:t>obj.getName</w:t>
      </w:r>
      <w:proofErr w:type="gramEnd"/>
      <w:r w:rsidRPr="00EF09D3">
        <w:rPr>
          <w:rFonts w:ascii="Courier New" w:hAnsi="Courier New" w:cs="Courier New"/>
          <w:lang w:val="en-US"/>
        </w:rPr>
        <w:t>());</w:t>
      </w:r>
    </w:p>
    <w:p w14:paraId="7E5644E1" w14:textId="77777777" w:rsidR="00EF09D3" w:rsidRPr="00EF09D3" w:rsidRDefault="00EF09D3" w:rsidP="00EF09D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EF09D3">
        <w:rPr>
          <w:rFonts w:ascii="Courier New" w:hAnsi="Courier New" w:cs="Courier New"/>
          <w:lang w:val="en-US"/>
        </w:rPr>
        <w:tab/>
        <w:t>}</w:t>
      </w:r>
    </w:p>
    <w:p w14:paraId="3087AB98" w14:textId="0717DBC0" w:rsidR="00EF09D3" w:rsidRPr="00EF09D3" w:rsidRDefault="00EF09D3" w:rsidP="00EF09D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EF09D3">
        <w:rPr>
          <w:rFonts w:ascii="Courier New" w:hAnsi="Courier New" w:cs="Courier New"/>
          <w:lang w:val="en-US"/>
        </w:rPr>
        <w:t>}</w:t>
      </w:r>
    </w:p>
    <w:p w14:paraId="39561557" w14:textId="6F440CD0" w:rsidR="00EF09D3" w:rsidRDefault="00EF09D3" w:rsidP="00EF09D3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EF09D3">
        <w:rPr>
          <w:lang w:val="en-US"/>
        </w:rPr>
        <w:t>java</w:t>
      </w:r>
    </w:p>
    <w:p w14:paraId="20AC69DF" w14:textId="49ADB882" w:rsidR="00EF09D3" w:rsidRPr="009844B9" w:rsidRDefault="00932E0D" w:rsidP="00EF09D3">
      <w:pPr>
        <w:pStyle w:val="ListParagraph"/>
        <w:numPr>
          <w:ilvl w:val="0"/>
          <w:numId w:val="8"/>
        </w:numPr>
        <w:spacing w:after="0" w:line="240" w:lineRule="auto"/>
        <w:rPr>
          <w:color w:val="00B0F0"/>
          <w:lang w:val="en-US"/>
        </w:rPr>
      </w:pPr>
      <w:r w:rsidRPr="009844B9">
        <w:rPr>
          <w:color w:val="00B0F0"/>
          <w:lang w:val="en-US"/>
        </w:rPr>
        <w:t>system</w:t>
      </w:r>
    </w:p>
    <w:p w14:paraId="288C21AE" w14:textId="7407107D" w:rsidR="00932E0D" w:rsidRDefault="00932E0D" w:rsidP="00EF09D3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932E0D">
        <w:rPr>
          <w:lang w:val="en-US"/>
        </w:rPr>
        <w:t>java/system</w:t>
      </w:r>
    </w:p>
    <w:p w14:paraId="4E106FF7" w14:textId="76E4A61E" w:rsidR="00932E0D" w:rsidRDefault="00932E0D" w:rsidP="00EF09D3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932E0D">
        <w:rPr>
          <w:lang w:val="en-US"/>
        </w:rPr>
        <w:t>/java/system</w:t>
      </w:r>
    </w:p>
    <w:p w14:paraId="3CC5BF9D" w14:textId="561A56E3" w:rsidR="00932E0D" w:rsidRDefault="00932E0D" w:rsidP="00932E0D">
      <w:pPr>
        <w:spacing w:after="0" w:line="240" w:lineRule="auto"/>
        <w:rPr>
          <w:lang w:val="en-US"/>
        </w:rPr>
      </w:pPr>
    </w:p>
    <w:p w14:paraId="4B843089" w14:textId="77B40FD5" w:rsidR="00932E0D" w:rsidRDefault="00932E0D" w:rsidP="00932E0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32E0D">
        <w:rPr>
          <w:lang w:val="en-US"/>
        </w:rPr>
        <w:t>What will be the output of the following Java program? (Note: file is made in c drive.)</w:t>
      </w:r>
    </w:p>
    <w:p w14:paraId="05AE3FFC" w14:textId="77777777" w:rsidR="00932E0D" w:rsidRPr="00932E0D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932E0D">
        <w:rPr>
          <w:rFonts w:ascii="Courier New" w:hAnsi="Courier New" w:cs="Courier New"/>
          <w:lang w:val="en-US"/>
        </w:rPr>
        <w:lastRenderedPageBreak/>
        <w:t xml:space="preserve">import </w:t>
      </w:r>
      <w:proofErr w:type="gramStart"/>
      <w:r w:rsidRPr="00932E0D">
        <w:rPr>
          <w:rFonts w:ascii="Courier New" w:hAnsi="Courier New" w:cs="Courier New"/>
          <w:lang w:val="en-US"/>
        </w:rPr>
        <w:t>java.io.*</w:t>
      </w:r>
      <w:proofErr w:type="gramEnd"/>
      <w:r w:rsidRPr="00932E0D">
        <w:rPr>
          <w:rFonts w:ascii="Courier New" w:hAnsi="Courier New" w:cs="Courier New"/>
          <w:lang w:val="en-US"/>
        </w:rPr>
        <w:t>;</w:t>
      </w:r>
    </w:p>
    <w:p w14:paraId="08D96916" w14:textId="77777777" w:rsidR="00932E0D" w:rsidRPr="00932E0D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932E0D">
        <w:rPr>
          <w:rFonts w:ascii="Courier New" w:hAnsi="Courier New" w:cs="Courier New"/>
          <w:lang w:val="en-US"/>
        </w:rPr>
        <w:t>class files {</w:t>
      </w:r>
    </w:p>
    <w:p w14:paraId="17A12FDC" w14:textId="77777777" w:rsidR="00932E0D" w:rsidRPr="00932E0D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932E0D">
        <w:rPr>
          <w:rFonts w:ascii="Courier New" w:hAnsi="Courier New" w:cs="Courier New"/>
          <w:lang w:val="en-US"/>
        </w:rPr>
        <w:tab/>
        <w:t xml:space="preserve">public static void </w:t>
      </w:r>
      <w:proofErr w:type="gramStart"/>
      <w:r w:rsidRPr="00932E0D">
        <w:rPr>
          <w:rFonts w:ascii="Courier New" w:hAnsi="Courier New" w:cs="Courier New"/>
          <w:lang w:val="en-US"/>
        </w:rPr>
        <w:t>main(</w:t>
      </w:r>
      <w:proofErr w:type="gramEnd"/>
      <w:r w:rsidRPr="00932E0D">
        <w:rPr>
          <w:rFonts w:ascii="Courier New" w:hAnsi="Courier New" w:cs="Courier New"/>
          <w:lang w:val="en-US"/>
        </w:rPr>
        <w:t>String args[]) {</w:t>
      </w:r>
    </w:p>
    <w:p w14:paraId="1DB5CD9C" w14:textId="77777777" w:rsidR="00932E0D" w:rsidRPr="00932E0D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932E0D">
        <w:rPr>
          <w:rFonts w:ascii="Courier New" w:hAnsi="Courier New" w:cs="Courier New"/>
          <w:lang w:val="en-US"/>
        </w:rPr>
        <w:tab/>
      </w:r>
      <w:r w:rsidRPr="00932E0D">
        <w:rPr>
          <w:rFonts w:ascii="Courier New" w:hAnsi="Courier New" w:cs="Courier New"/>
          <w:lang w:val="en-US"/>
        </w:rPr>
        <w:tab/>
        <w:t>File obj = new File("/java/system");</w:t>
      </w:r>
    </w:p>
    <w:p w14:paraId="629DA679" w14:textId="77777777" w:rsidR="00932E0D" w:rsidRPr="00932E0D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932E0D">
        <w:rPr>
          <w:rFonts w:ascii="Courier New" w:hAnsi="Courier New" w:cs="Courier New"/>
          <w:lang w:val="en-US"/>
        </w:rPr>
        <w:tab/>
      </w:r>
      <w:r w:rsidRPr="00932E0D">
        <w:rPr>
          <w:rFonts w:ascii="Courier New" w:hAnsi="Courier New" w:cs="Courier New"/>
          <w:lang w:val="en-US"/>
        </w:rPr>
        <w:tab/>
        <w:t>System.out.print(</w:t>
      </w:r>
      <w:proofErr w:type="gramStart"/>
      <w:r w:rsidRPr="00932E0D">
        <w:rPr>
          <w:rFonts w:ascii="Courier New" w:hAnsi="Courier New" w:cs="Courier New"/>
          <w:lang w:val="en-US"/>
        </w:rPr>
        <w:t>obj.getAbsolutePath</w:t>
      </w:r>
      <w:proofErr w:type="gramEnd"/>
      <w:r w:rsidRPr="00932E0D">
        <w:rPr>
          <w:rFonts w:ascii="Courier New" w:hAnsi="Courier New" w:cs="Courier New"/>
          <w:lang w:val="en-US"/>
        </w:rPr>
        <w:t>());</w:t>
      </w:r>
    </w:p>
    <w:p w14:paraId="550850C3" w14:textId="77777777" w:rsidR="00932E0D" w:rsidRPr="00932E0D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932E0D">
        <w:rPr>
          <w:rFonts w:ascii="Courier New" w:hAnsi="Courier New" w:cs="Courier New"/>
          <w:lang w:val="en-US"/>
        </w:rPr>
        <w:tab/>
        <w:t>}</w:t>
      </w:r>
    </w:p>
    <w:p w14:paraId="51D054EA" w14:textId="529A91E0" w:rsidR="00932E0D" w:rsidRPr="00932E0D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932E0D">
        <w:rPr>
          <w:rFonts w:ascii="Courier New" w:hAnsi="Courier New" w:cs="Courier New"/>
          <w:lang w:val="en-US"/>
        </w:rPr>
        <w:t>}</w:t>
      </w:r>
    </w:p>
    <w:p w14:paraId="0EDB2F72" w14:textId="6B2E9B42" w:rsidR="00932E0D" w:rsidRDefault="00932E0D" w:rsidP="00932E0D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932E0D">
        <w:rPr>
          <w:lang w:val="en-US"/>
        </w:rPr>
        <w:t>java</w:t>
      </w:r>
    </w:p>
    <w:p w14:paraId="76071CB3" w14:textId="05839D4E" w:rsidR="00932E0D" w:rsidRDefault="00932E0D" w:rsidP="00932E0D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932E0D">
        <w:rPr>
          <w:lang w:val="en-US"/>
        </w:rPr>
        <w:t>system</w:t>
      </w:r>
    </w:p>
    <w:p w14:paraId="253666AB" w14:textId="4A05D841" w:rsidR="00932E0D" w:rsidRDefault="00932E0D" w:rsidP="00932E0D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932E0D">
        <w:rPr>
          <w:lang w:val="en-US"/>
        </w:rPr>
        <w:t>java/system</w:t>
      </w:r>
    </w:p>
    <w:p w14:paraId="5D460350" w14:textId="4D764EA0" w:rsidR="00932E0D" w:rsidRPr="009844B9" w:rsidRDefault="00932E0D" w:rsidP="00932E0D">
      <w:pPr>
        <w:pStyle w:val="ListParagraph"/>
        <w:numPr>
          <w:ilvl w:val="0"/>
          <w:numId w:val="9"/>
        </w:numPr>
        <w:spacing w:after="0" w:line="240" w:lineRule="auto"/>
        <w:rPr>
          <w:color w:val="00B0F0"/>
          <w:lang w:val="en-US"/>
        </w:rPr>
      </w:pPr>
      <w:r w:rsidRPr="009844B9">
        <w:rPr>
          <w:color w:val="00B0F0"/>
          <w:lang w:val="en-US"/>
        </w:rPr>
        <w:t>\java\system</w:t>
      </w:r>
    </w:p>
    <w:p w14:paraId="4EB31CA0" w14:textId="7A5035DF" w:rsidR="00932E0D" w:rsidRDefault="00932E0D" w:rsidP="00932E0D">
      <w:pPr>
        <w:spacing w:after="0" w:line="240" w:lineRule="auto"/>
        <w:rPr>
          <w:lang w:val="en-US"/>
        </w:rPr>
      </w:pPr>
    </w:p>
    <w:p w14:paraId="722F9B5A" w14:textId="2AD8EEB8" w:rsidR="00932E0D" w:rsidRDefault="00932E0D" w:rsidP="00932E0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32E0D">
        <w:rPr>
          <w:lang w:val="en-US"/>
        </w:rPr>
        <w:t>What will be the output of the following Java program? (Note: file is made in c drive.)</w:t>
      </w:r>
    </w:p>
    <w:p w14:paraId="4D91606E" w14:textId="77777777" w:rsidR="00932E0D" w:rsidRPr="00932E0D" w:rsidRDefault="00932E0D" w:rsidP="00932E0D">
      <w:pPr>
        <w:pStyle w:val="ListParagraph"/>
        <w:spacing w:after="0" w:line="240" w:lineRule="auto"/>
        <w:rPr>
          <w:lang w:val="en-US"/>
        </w:rPr>
      </w:pPr>
      <w:r w:rsidRPr="00932E0D">
        <w:rPr>
          <w:lang w:val="en-US"/>
        </w:rPr>
        <w:t xml:space="preserve">import </w:t>
      </w:r>
      <w:proofErr w:type="gramStart"/>
      <w:r w:rsidRPr="00932E0D">
        <w:rPr>
          <w:lang w:val="en-US"/>
        </w:rPr>
        <w:t>java.io.*</w:t>
      </w:r>
      <w:proofErr w:type="gramEnd"/>
      <w:r w:rsidRPr="00932E0D">
        <w:rPr>
          <w:lang w:val="en-US"/>
        </w:rPr>
        <w:t>;</w:t>
      </w:r>
    </w:p>
    <w:p w14:paraId="5D2D31C1" w14:textId="77777777" w:rsidR="00932E0D" w:rsidRPr="00932E0D" w:rsidRDefault="00932E0D" w:rsidP="00932E0D">
      <w:pPr>
        <w:pStyle w:val="ListParagraph"/>
        <w:spacing w:after="0" w:line="240" w:lineRule="auto"/>
        <w:rPr>
          <w:lang w:val="en-US"/>
        </w:rPr>
      </w:pPr>
      <w:r w:rsidRPr="00932E0D">
        <w:rPr>
          <w:lang w:val="en-US"/>
        </w:rPr>
        <w:t>class files {</w:t>
      </w:r>
    </w:p>
    <w:p w14:paraId="29DA9221" w14:textId="77777777" w:rsidR="00932E0D" w:rsidRPr="00932E0D" w:rsidRDefault="00932E0D" w:rsidP="00932E0D">
      <w:pPr>
        <w:pStyle w:val="ListParagraph"/>
        <w:spacing w:after="0" w:line="240" w:lineRule="auto"/>
        <w:rPr>
          <w:lang w:val="en-US"/>
        </w:rPr>
      </w:pPr>
      <w:r w:rsidRPr="00932E0D">
        <w:rPr>
          <w:lang w:val="en-US"/>
        </w:rPr>
        <w:tab/>
        <w:t xml:space="preserve">public static void </w:t>
      </w:r>
      <w:proofErr w:type="gramStart"/>
      <w:r w:rsidRPr="00932E0D">
        <w:rPr>
          <w:lang w:val="en-US"/>
        </w:rPr>
        <w:t>main(</w:t>
      </w:r>
      <w:proofErr w:type="gramEnd"/>
      <w:r w:rsidRPr="00932E0D">
        <w:rPr>
          <w:lang w:val="en-US"/>
        </w:rPr>
        <w:t>String args[]) {</w:t>
      </w:r>
    </w:p>
    <w:p w14:paraId="4124CDBC" w14:textId="77777777" w:rsidR="00932E0D" w:rsidRPr="00932E0D" w:rsidRDefault="00932E0D" w:rsidP="00932E0D">
      <w:pPr>
        <w:pStyle w:val="ListParagraph"/>
        <w:spacing w:after="0" w:line="240" w:lineRule="auto"/>
        <w:rPr>
          <w:lang w:val="en-US"/>
        </w:rPr>
      </w:pPr>
      <w:r w:rsidRPr="00932E0D">
        <w:rPr>
          <w:lang w:val="en-US"/>
        </w:rPr>
        <w:tab/>
      </w:r>
      <w:r w:rsidRPr="00932E0D">
        <w:rPr>
          <w:lang w:val="en-US"/>
        </w:rPr>
        <w:tab/>
        <w:t>File obj = new File("/java/system");</w:t>
      </w:r>
    </w:p>
    <w:p w14:paraId="3BF585A8" w14:textId="77777777" w:rsidR="00932E0D" w:rsidRPr="00932E0D" w:rsidRDefault="00932E0D" w:rsidP="00932E0D">
      <w:pPr>
        <w:pStyle w:val="ListParagraph"/>
        <w:spacing w:after="0" w:line="240" w:lineRule="auto"/>
        <w:rPr>
          <w:lang w:val="en-US"/>
        </w:rPr>
      </w:pPr>
      <w:r w:rsidRPr="00932E0D">
        <w:rPr>
          <w:lang w:val="en-US"/>
        </w:rPr>
        <w:tab/>
      </w:r>
      <w:r w:rsidRPr="00932E0D">
        <w:rPr>
          <w:lang w:val="en-US"/>
        </w:rPr>
        <w:tab/>
        <w:t>System.out.print(</w:t>
      </w:r>
      <w:proofErr w:type="gramStart"/>
      <w:r w:rsidRPr="00932E0D">
        <w:rPr>
          <w:lang w:val="en-US"/>
        </w:rPr>
        <w:t>obj.canWrite</w:t>
      </w:r>
      <w:proofErr w:type="gramEnd"/>
      <w:r w:rsidRPr="00932E0D">
        <w:rPr>
          <w:lang w:val="en-US"/>
        </w:rPr>
        <w:t>());</w:t>
      </w:r>
    </w:p>
    <w:p w14:paraId="55154822" w14:textId="77777777" w:rsidR="00932E0D" w:rsidRPr="00932E0D" w:rsidRDefault="00932E0D" w:rsidP="00932E0D">
      <w:pPr>
        <w:pStyle w:val="ListParagraph"/>
        <w:spacing w:after="0" w:line="240" w:lineRule="auto"/>
        <w:rPr>
          <w:lang w:val="en-US"/>
        </w:rPr>
      </w:pPr>
      <w:r w:rsidRPr="00932E0D">
        <w:rPr>
          <w:lang w:val="en-US"/>
        </w:rPr>
        <w:tab/>
      </w:r>
      <w:r w:rsidRPr="00932E0D">
        <w:rPr>
          <w:lang w:val="en-US"/>
        </w:rPr>
        <w:tab/>
        <w:t xml:space="preserve">System.out.print(" " + </w:t>
      </w:r>
      <w:proofErr w:type="gramStart"/>
      <w:r w:rsidRPr="00932E0D">
        <w:rPr>
          <w:lang w:val="en-US"/>
        </w:rPr>
        <w:t>obj.canRead</w:t>
      </w:r>
      <w:proofErr w:type="gramEnd"/>
      <w:r w:rsidRPr="00932E0D">
        <w:rPr>
          <w:lang w:val="en-US"/>
        </w:rPr>
        <w:t>());</w:t>
      </w:r>
    </w:p>
    <w:p w14:paraId="2C7D32D8" w14:textId="77777777" w:rsidR="00932E0D" w:rsidRPr="00932E0D" w:rsidRDefault="00932E0D" w:rsidP="00932E0D">
      <w:pPr>
        <w:pStyle w:val="ListParagraph"/>
        <w:spacing w:after="0" w:line="240" w:lineRule="auto"/>
        <w:rPr>
          <w:lang w:val="en-US"/>
        </w:rPr>
      </w:pPr>
      <w:r w:rsidRPr="00932E0D">
        <w:rPr>
          <w:lang w:val="en-US"/>
        </w:rPr>
        <w:tab/>
        <w:t>}</w:t>
      </w:r>
    </w:p>
    <w:p w14:paraId="5F4AD798" w14:textId="58716060" w:rsidR="00932E0D" w:rsidRDefault="00932E0D" w:rsidP="00932E0D">
      <w:pPr>
        <w:pStyle w:val="ListParagraph"/>
        <w:spacing w:after="0" w:line="240" w:lineRule="auto"/>
        <w:rPr>
          <w:lang w:val="en-US"/>
        </w:rPr>
      </w:pPr>
      <w:r w:rsidRPr="00932E0D">
        <w:rPr>
          <w:lang w:val="en-US"/>
        </w:rPr>
        <w:t>}</w:t>
      </w:r>
    </w:p>
    <w:p w14:paraId="108B1945" w14:textId="773434C1" w:rsidR="00932E0D" w:rsidRDefault="00932E0D" w:rsidP="00932E0D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932E0D">
        <w:rPr>
          <w:lang w:val="en-US"/>
        </w:rPr>
        <w:t>true false</w:t>
      </w:r>
    </w:p>
    <w:p w14:paraId="28D8BBA3" w14:textId="5DAB162F" w:rsidR="00932E0D" w:rsidRDefault="00932E0D" w:rsidP="00932E0D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932E0D">
        <w:rPr>
          <w:lang w:val="en-US"/>
        </w:rPr>
        <w:t>false true</w:t>
      </w:r>
    </w:p>
    <w:p w14:paraId="077F0130" w14:textId="17E68F80" w:rsidR="00932E0D" w:rsidRDefault="00932E0D" w:rsidP="00932E0D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932E0D">
        <w:rPr>
          <w:lang w:val="en-US"/>
        </w:rPr>
        <w:t>true true</w:t>
      </w:r>
    </w:p>
    <w:p w14:paraId="031BE58A" w14:textId="254A29A5" w:rsidR="00932E0D" w:rsidRPr="009844B9" w:rsidRDefault="00932E0D" w:rsidP="00932E0D">
      <w:pPr>
        <w:pStyle w:val="ListParagraph"/>
        <w:numPr>
          <w:ilvl w:val="0"/>
          <w:numId w:val="10"/>
        </w:numPr>
        <w:spacing w:after="0" w:line="240" w:lineRule="auto"/>
        <w:rPr>
          <w:color w:val="00B0F0"/>
          <w:lang w:val="en-US"/>
        </w:rPr>
      </w:pPr>
      <w:r w:rsidRPr="009844B9">
        <w:rPr>
          <w:color w:val="00B0F0"/>
          <w:lang w:val="en-US"/>
        </w:rPr>
        <w:t>false false</w:t>
      </w:r>
    </w:p>
    <w:p w14:paraId="292C7735" w14:textId="48C7FA6C" w:rsidR="00932E0D" w:rsidRDefault="00932E0D" w:rsidP="00932E0D">
      <w:pPr>
        <w:spacing w:after="0" w:line="240" w:lineRule="auto"/>
        <w:rPr>
          <w:lang w:val="en-US"/>
        </w:rPr>
      </w:pPr>
    </w:p>
    <w:p w14:paraId="3ADEEEA1" w14:textId="25E4B440" w:rsidR="00932E0D" w:rsidRDefault="00932E0D" w:rsidP="00932E0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32E0D">
        <w:rPr>
          <w:lang w:val="en-US"/>
        </w:rPr>
        <w:t>What will be the output of the following Java program? (Note: file is made in c drive.)</w:t>
      </w:r>
    </w:p>
    <w:p w14:paraId="65DCBF50" w14:textId="77777777" w:rsidR="00932E0D" w:rsidRPr="00932E0D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932E0D">
        <w:rPr>
          <w:rFonts w:ascii="Courier New" w:hAnsi="Courier New" w:cs="Courier New"/>
          <w:lang w:val="en-US"/>
        </w:rPr>
        <w:t xml:space="preserve">import </w:t>
      </w:r>
      <w:proofErr w:type="gramStart"/>
      <w:r w:rsidRPr="00932E0D">
        <w:rPr>
          <w:rFonts w:ascii="Courier New" w:hAnsi="Courier New" w:cs="Courier New"/>
          <w:lang w:val="en-US"/>
        </w:rPr>
        <w:t>java.io.*</w:t>
      </w:r>
      <w:proofErr w:type="gramEnd"/>
      <w:r w:rsidRPr="00932E0D">
        <w:rPr>
          <w:rFonts w:ascii="Courier New" w:hAnsi="Courier New" w:cs="Courier New"/>
          <w:lang w:val="en-US"/>
        </w:rPr>
        <w:t>;</w:t>
      </w:r>
    </w:p>
    <w:p w14:paraId="60A450C1" w14:textId="77777777" w:rsidR="00932E0D" w:rsidRPr="00932E0D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932E0D">
        <w:rPr>
          <w:rFonts w:ascii="Courier New" w:hAnsi="Courier New" w:cs="Courier New"/>
          <w:lang w:val="en-US"/>
        </w:rPr>
        <w:t>class files {</w:t>
      </w:r>
    </w:p>
    <w:p w14:paraId="1ABADD26" w14:textId="77777777" w:rsidR="00932E0D" w:rsidRPr="00932E0D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932E0D">
        <w:rPr>
          <w:rFonts w:ascii="Courier New" w:hAnsi="Courier New" w:cs="Courier New"/>
          <w:lang w:val="en-US"/>
        </w:rPr>
        <w:tab/>
        <w:t xml:space="preserve">public static void </w:t>
      </w:r>
      <w:proofErr w:type="gramStart"/>
      <w:r w:rsidRPr="00932E0D">
        <w:rPr>
          <w:rFonts w:ascii="Courier New" w:hAnsi="Courier New" w:cs="Courier New"/>
          <w:lang w:val="en-US"/>
        </w:rPr>
        <w:t>main(</w:t>
      </w:r>
      <w:proofErr w:type="gramEnd"/>
      <w:r w:rsidRPr="00932E0D">
        <w:rPr>
          <w:rFonts w:ascii="Courier New" w:hAnsi="Courier New" w:cs="Courier New"/>
          <w:lang w:val="en-US"/>
        </w:rPr>
        <w:t>String args[]) {</w:t>
      </w:r>
    </w:p>
    <w:p w14:paraId="0DC2B6E7" w14:textId="77777777" w:rsidR="00932E0D" w:rsidRPr="00932E0D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932E0D">
        <w:rPr>
          <w:rFonts w:ascii="Courier New" w:hAnsi="Courier New" w:cs="Courier New"/>
          <w:lang w:val="en-US"/>
        </w:rPr>
        <w:tab/>
      </w:r>
      <w:r w:rsidRPr="00932E0D">
        <w:rPr>
          <w:rFonts w:ascii="Courier New" w:hAnsi="Courier New" w:cs="Courier New"/>
          <w:lang w:val="en-US"/>
        </w:rPr>
        <w:tab/>
        <w:t>File obj = new File("/java/system");</w:t>
      </w:r>
    </w:p>
    <w:p w14:paraId="01EF62F6" w14:textId="77777777" w:rsidR="00932E0D" w:rsidRPr="00932E0D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932E0D">
        <w:rPr>
          <w:rFonts w:ascii="Courier New" w:hAnsi="Courier New" w:cs="Courier New"/>
          <w:lang w:val="en-US"/>
        </w:rPr>
        <w:tab/>
      </w:r>
      <w:r w:rsidRPr="00932E0D">
        <w:rPr>
          <w:rFonts w:ascii="Courier New" w:hAnsi="Courier New" w:cs="Courier New"/>
          <w:lang w:val="en-US"/>
        </w:rPr>
        <w:tab/>
        <w:t>System.out.print(</w:t>
      </w:r>
      <w:proofErr w:type="gramStart"/>
      <w:r w:rsidRPr="00932E0D">
        <w:rPr>
          <w:rFonts w:ascii="Courier New" w:hAnsi="Courier New" w:cs="Courier New"/>
          <w:lang w:val="en-US"/>
        </w:rPr>
        <w:t>obj.getParent</w:t>
      </w:r>
      <w:proofErr w:type="gramEnd"/>
      <w:r w:rsidRPr="00932E0D">
        <w:rPr>
          <w:rFonts w:ascii="Courier New" w:hAnsi="Courier New" w:cs="Courier New"/>
          <w:lang w:val="en-US"/>
        </w:rPr>
        <w:t>());</w:t>
      </w:r>
    </w:p>
    <w:p w14:paraId="57B41CD5" w14:textId="77777777" w:rsidR="00932E0D" w:rsidRPr="00932E0D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932E0D">
        <w:rPr>
          <w:rFonts w:ascii="Courier New" w:hAnsi="Courier New" w:cs="Courier New"/>
          <w:lang w:val="en-US"/>
        </w:rPr>
        <w:tab/>
      </w:r>
      <w:r w:rsidRPr="00932E0D">
        <w:rPr>
          <w:rFonts w:ascii="Courier New" w:hAnsi="Courier New" w:cs="Courier New"/>
          <w:lang w:val="en-US"/>
        </w:rPr>
        <w:tab/>
        <w:t xml:space="preserve">System.out.print(" " + </w:t>
      </w:r>
      <w:proofErr w:type="gramStart"/>
      <w:r w:rsidRPr="00932E0D">
        <w:rPr>
          <w:rFonts w:ascii="Courier New" w:hAnsi="Courier New" w:cs="Courier New"/>
          <w:lang w:val="en-US"/>
        </w:rPr>
        <w:t>obj.isFile</w:t>
      </w:r>
      <w:proofErr w:type="gramEnd"/>
      <w:r w:rsidRPr="00932E0D">
        <w:rPr>
          <w:rFonts w:ascii="Courier New" w:hAnsi="Courier New" w:cs="Courier New"/>
          <w:lang w:val="en-US"/>
        </w:rPr>
        <w:t>());</w:t>
      </w:r>
    </w:p>
    <w:p w14:paraId="33C2EA54" w14:textId="77777777" w:rsidR="00932E0D" w:rsidRPr="00932E0D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932E0D">
        <w:rPr>
          <w:rFonts w:ascii="Courier New" w:hAnsi="Courier New" w:cs="Courier New"/>
          <w:lang w:val="en-US"/>
        </w:rPr>
        <w:tab/>
        <w:t>}</w:t>
      </w:r>
    </w:p>
    <w:p w14:paraId="51E3B372" w14:textId="58E6B433" w:rsidR="00932E0D" w:rsidRPr="00932E0D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932E0D">
        <w:rPr>
          <w:rFonts w:ascii="Courier New" w:hAnsi="Courier New" w:cs="Courier New"/>
          <w:lang w:val="en-US"/>
        </w:rPr>
        <w:t>}</w:t>
      </w:r>
    </w:p>
    <w:p w14:paraId="259BDB7A" w14:textId="10507EC2" w:rsidR="00932E0D" w:rsidRDefault="00E33C3F" w:rsidP="00932E0D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E33C3F">
        <w:rPr>
          <w:lang w:val="en-US"/>
        </w:rPr>
        <w:t>java true</w:t>
      </w:r>
    </w:p>
    <w:p w14:paraId="7B1B8DBF" w14:textId="0B44A16A" w:rsidR="00E33C3F" w:rsidRDefault="00E33C3F" w:rsidP="00932E0D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E33C3F">
        <w:rPr>
          <w:lang w:val="en-US"/>
        </w:rPr>
        <w:t>java false</w:t>
      </w:r>
    </w:p>
    <w:p w14:paraId="62F105F2" w14:textId="61F5D03A" w:rsidR="00E33C3F" w:rsidRDefault="00E33C3F" w:rsidP="00932E0D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E33C3F">
        <w:rPr>
          <w:lang w:val="en-US"/>
        </w:rPr>
        <w:t>\</w:t>
      </w:r>
      <w:proofErr w:type="gramStart"/>
      <w:r w:rsidRPr="00E33C3F">
        <w:rPr>
          <w:lang w:val="en-US"/>
        </w:rPr>
        <w:t>java</w:t>
      </w:r>
      <w:proofErr w:type="gramEnd"/>
      <w:r w:rsidRPr="00E33C3F">
        <w:rPr>
          <w:lang w:val="en-US"/>
        </w:rPr>
        <w:t xml:space="preserve"> false</w:t>
      </w:r>
    </w:p>
    <w:p w14:paraId="2E421E95" w14:textId="6B893F00" w:rsidR="00E33C3F" w:rsidRPr="009844B9" w:rsidRDefault="00E33C3F" w:rsidP="00932E0D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  <w:lang w:val="en-US"/>
        </w:rPr>
      </w:pPr>
      <w:r w:rsidRPr="009844B9">
        <w:rPr>
          <w:color w:val="00B0F0"/>
          <w:lang w:val="en-US"/>
        </w:rPr>
        <w:t>\</w:t>
      </w:r>
      <w:proofErr w:type="gramStart"/>
      <w:r w:rsidRPr="009844B9">
        <w:rPr>
          <w:color w:val="00B0F0"/>
          <w:lang w:val="en-US"/>
        </w:rPr>
        <w:t>java</w:t>
      </w:r>
      <w:proofErr w:type="gramEnd"/>
      <w:r w:rsidRPr="009844B9">
        <w:rPr>
          <w:color w:val="00B0F0"/>
          <w:lang w:val="en-US"/>
        </w:rPr>
        <w:t xml:space="preserve"> true</w:t>
      </w:r>
    </w:p>
    <w:p w14:paraId="0B42C921" w14:textId="102A857B" w:rsidR="00E33C3F" w:rsidRDefault="00E33C3F" w:rsidP="00E33C3F">
      <w:pPr>
        <w:spacing w:after="0" w:line="240" w:lineRule="auto"/>
        <w:rPr>
          <w:lang w:val="en-US"/>
        </w:rPr>
      </w:pPr>
    </w:p>
    <w:p w14:paraId="4A4F8B96" w14:textId="77777777" w:rsidR="00E33C3F" w:rsidRPr="00E33C3F" w:rsidRDefault="00E33C3F" w:rsidP="00E33C3F">
      <w:pPr>
        <w:spacing w:after="0" w:line="240" w:lineRule="auto"/>
        <w:rPr>
          <w:lang w:val="en-US"/>
        </w:rPr>
      </w:pPr>
    </w:p>
    <w:sectPr w:rsidR="00E33C3F" w:rsidRPr="00E33C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57EA5"/>
    <w:multiLevelType w:val="hybridMultilevel"/>
    <w:tmpl w:val="CC86EEF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431B1"/>
    <w:multiLevelType w:val="hybridMultilevel"/>
    <w:tmpl w:val="EE9EDE20"/>
    <w:lvl w:ilvl="0" w:tplc="307097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16124B"/>
    <w:multiLevelType w:val="hybridMultilevel"/>
    <w:tmpl w:val="806AFFDC"/>
    <w:lvl w:ilvl="0" w:tplc="D9565A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F34167"/>
    <w:multiLevelType w:val="hybridMultilevel"/>
    <w:tmpl w:val="599AFC1C"/>
    <w:lvl w:ilvl="0" w:tplc="5EFE97B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87267FE"/>
    <w:multiLevelType w:val="hybridMultilevel"/>
    <w:tmpl w:val="E8D26172"/>
    <w:lvl w:ilvl="0" w:tplc="92403D9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771840"/>
    <w:multiLevelType w:val="hybridMultilevel"/>
    <w:tmpl w:val="A46AF19A"/>
    <w:lvl w:ilvl="0" w:tplc="19AC332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B5809B8"/>
    <w:multiLevelType w:val="hybridMultilevel"/>
    <w:tmpl w:val="CFCA1F82"/>
    <w:lvl w:ilvl="0" w:tplc="9300DB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5A81822"/>
    <w:multiLevelType w:val="hybridMultilevel"/>
    <w:tmpl w:val="E9643BEE"/>
    <w:lvl w:ilvl="0" w:tplc="1D0830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5DD17FE"/>
    <w:multiLevelType w:val="hybridMultilevel"/>
    <w:tmpl w:val="BF40886E"/>
    <w:lvl w:ilvl="0" w:tplc="65529A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AE2372A"/>
    <w:multiLevelType w:val="hybridMultilevel"/>
    <w:tmpl w:val="A12ED03C"/>
    <w:lvl w:ilvl="0" w:tplc="6BA29FB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FDF6EBD"/>
    <w:multiLevelType w:val="hybridMultilevel"/>
    <w:tmpl w:val="98AA4162"/>
    <w:lvl w:ilvl="0" w:tplc="8ADA2E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61733435">
    <w:abstractNumId w:val="0"/>
  </w:num>
  <w:num w:numId="2" w16cid:durableId="1960721519">
    <w:abstractNumId w:val="9"/>
  </w:num>
  <w:num w:numId="3" w16cid:durableId="1563905323">
    <w:abstractNumId w:val="3"/>
  </w:num>
  <w:num w:numId="4" w16cid:durableId="838081005">
    <w:abstractNumId w:val="10"/>
  </w:num>
  <w:num w:numId="5" w16cid:durableId="1513908999">
    <w:abstractNumId w:val="8"/>
  </w:num>
  <w:num w:numId="6" w16cid:durableId="976229683">
    <w:abstractNumId w:val="2"/>
  </w:num>
  <w:num w:numId="7" w16cid:durableId="600718587">
    <w:abstractNumId w:val="1"/>
  </w:num>
  <w:num w:numId="8" w16cid:durableId="190461358">
    <w:abstractNumId w:val="5"/>
  </w:num>
  <w:num w:numId="9" w16cid:durableId="2096129197">
    <w:abstractNumId w:val="7"/>
  </w:num>
  <w:num w:numId="10" w16cid:durableId="979770674">
    <w:abstractNumId w:val="6"/>
  </w:num>
  <w:num w:numId="11" w16cid:durableId="12854549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s7A0NzMxNLC0NDRQ0lEKTi0uzszPAykwrAUAyGXZIywAAAA="/>
  </w:docVars>
  <w:rsids>
    <w:rsidRoot w:val="00297097"/>
    <w:rsid w:val="00297097"/>
    <w:rsid w:val="00303423"/>
    <w:rsid w:val="00932E0D"/>
    <w:rsid w:val="009844B9"/>
    <w:rsid w:val="00E33C3F"/>
    <w:rsid w:val="00EF0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23EF2"/>
  <w15:chartTrackingRefBased/>
  <w15:docId w15:val="{CC30D942-69F3-4509-89F1-69DBD645C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70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2</cp:revision>
  <dcterms:created xsi:type="dcterms:W3CDTF">2023-01-27T05:12:00Z</dcterms:created>
  <dcterms:modified xsi:type="dcterms:W3CDTF">2023-01-27T05:12:00Z</dcterms:modified>
</cp:coreProperties>
</file>